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00FB4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7953">
        <w:rPr>
          <w:rFonts w:ascii="Muli" w:eastAsia="Muli" w:hAnsi="Muli" w:cs="Muli"/>
          <w:sz w:val="24"/>
          <w:szCs w:val="24"/>
        </w:rPr>
        <w:t xml:space="preserve"> </w:t>
      </w:r>
      <w:r w:rsidR="00130EE8">
        <w:rPr>
          <w:rFonts w:ascii="Muli" w:eastAsia="Muli" w:hAnsi="Muli" w:cs="Muli"/>
          <w:sz w:val="24"/>
          <w:szCs w:val="24"/>
        </w:rPr>
        <w:t xml:space="preserve"> 3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1B0906B" w:rsidR="00173A24" w:rsidRPr="00130EE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0EE8">
        <w:rPr>
          <w:rFonts w:ascii="Muli" w:eastAsia="Muli" w:hAnsi="Muli" w:cs="Muli"/>
          <w:sz w:val="24"/>
          <w:szCs w:val="24"/>
        </w:rPr>
        <w:t xml:space="preserve"> 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DE6EE3" w14:textId="3B50DD3D" w:rsidR="00FA795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7953">
        <w:rPr>
          <w:rFonts w:ascii="Muli" w:eastAsia="Muli" w:hAnsi="Muli" w:cs="Muli"/>
          <w:sz w:val="24"/>
          <w:szCs w:val="24"/>
        </w:rPr>
        <w:t xml:space="preserve"> 1. To give the class </w:t>
      </w:r>
      <w:r w:rsidR="0038210E">
        <w:rPr>
          <w:rFonts w:ascii="Muli" w:eastAsia="Muli" w:hAnsi="Muli" w:cs="Muli"/>
          <w:sz w:val="24"/>
          <w:szCs w:val="24"/>
        </w:rPr>
        <w:t>name</w:t>
      </w:r>
    </w:p>
    <w:p w14:paraId="00000019" w14:textId="0E28E9B9" w:rsidR="00173A24" w:rsidRPr="00FA7953" w:rsidRDefault="00FA795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2. </w:t>
      </w:r>
      <w:r w:rsidR="0038210E">
        <w:rPr>
          <w:rFonts w:ascii="Muli" w:eastAsia="Muli" w:hAnsi="Muli" w:cs="Muli"/>
          <w:sz w:val="24"/>
          <w:szCs w:val="24"/>
        </w:rPr>
        <w:t>Give the styling to each of the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472773B" w:rsidR="00173A24" w:rsidRP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EA3">
        <w:rPr>
          <w:rFonts w:ascii="Muli" w:eastAsia="Muli" w:hAnsi="Muli" w:cs="Muli"/>
          <w:sz w:val="24"/>
          <w:szCs w:val="24"/>
        </w:rPr>
        <w:t xml:space="preserve"> Relative positioning is relative to its parent’s position and absolute positioning is a positioned relative to the close positioned ancestor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5. </w:t>
      </w:r>
      <w:bookmarkStart w:id="0" w:name="_Hlk92897881"/>
      <w:r>
        <w:rPr>
          <w:rFonts w:ascii="Muli" w:eastAsia="Muli" w:hAnsi="Muli" w:cs="Muli"/>
          <w:sz w:val="24"/>
          <w:szCs w:val="24"/>
        </w:rPr>
        <w:t>What is the use of opacity in CSS?</w:t>
      </w:r>
    </w:p>
    <w:bookmarkEnd w:id="0"/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169256B" w:rsidR="00173A24" w:rsidRP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56EA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56EA3">
        <w:rPr>
          <w:rFonts w:ascii="Muli" w:eastAsia="Muli" w:hAnsi="Muli" w:cs="Muli"/>
          <w:sz w:val="24"/>
          <w:szCs w:val="24"/>
        </w:rPr>
        <w:t>Opacity is the content behind is hidden. It accepts single parameter amount which holds the amount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4050269" w:rsidR="00173A24" w:rsidRP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EA3">
        <w:rPr>
          <w:rFonts w:ascii="Muli" w:eastAsia="Muli" w:hAnsi="Muli" w:cs="Muli"/>
          <w:sz w:val="24"/>
          <w:szCs w:val="24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39D2A74" w:rsidR="00173A24" w:rsidRP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EA3">
        <w:rPr>
          <w:rFonts w:ascii="Muli" w:eastAsia="Muli" w:hAnsi="Muli" w:cs="Muli"/>
          <w:sz w:val="24"/>
          <w:szCs w:val="24"/>
        </w:rPr>
        <w:t>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0C1D81D" w14:textId="77777777" w:rsid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56EA3">
        <w:rPr>
          <w:rFonts w:ascii="Muli" w:eastAsia="Muli" w:hAnsi="Muli" w:cs="Muli"/>
          <w:sz w:val="24"/>
          <w:szCs w:val="24"/>
        </w:rPr>
        <w:t xml:space="preserve"> </w:t>
      </w:r>
    </w:p>
    <w:p w14:paraId="3AF00B2E" w14:textId="1381E594" w:rsidR="00B56EA3" w:rsidRPr="00B56EA3" w:rsidRDefault="00B56EA3" w:rsidP="00B56EA3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56EA3">
        <w:rPr>
          <w:rFonts w:ascii="Muli" w:eastAsia="Muli" w:hAnsi="Muli" w:cs="Muli"/>
          <w:sz w:val="24"/>
          <w:szCs w:val="24"/>
        </w:rPr>
        <w:t>Install the Expo app</w:t>
      </w:r>
    </w:p>
    <w:p w14:paraId="64C277FC" w14:textId="2F0C63ED" w:rsidR="00B56EA3" w:rsidRDefault="00B56EA3" w:rsidP="00B56EA3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og in to your account</w:t>
      </w:r>
    </w:p>
    <w:p w14:paraId="09623C97" w14:textId="5D68EC14" w:rsidR="00B56EA3" w:rsidRPr="00B56EA3" w:rsidRDefault="00B56EA3" w:rsidP="00B56EA3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to download the app on your phon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E5F65F7" w:rsidR="00173A24" w:rsidRP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EA3">
        <w:rPr>
          <w:rFonts w:ascii="Muli" w:eastAsia="Muli" w:hAnsi="Muli" w:cs="Muli"/>
          <w:sz w:val="24"/>
          <w:szCs w:val="24"/>
        </w:rPr>
        <w:t>In order to display the component!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B9BBE69" w:rsidR="00173A24" w:rsidRP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56EA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56EA3">
        <w:rPr>
          <w:rFonts w:ascii="Muli" w:eastAsia="Muli" w:hAnsi="Muli" w:cs="Muli"/>
          <w:sz w:val="24"/>
          <w:szCs w:val="24"/>
        </w:rPr>
        <w:t>It returns the function that calls within i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3971D78" w:rsidR="00173A24" w:rsidRPr="00B56E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6EA3">
        <w:rPr>
          <w:rFonts w:ascii="Muli" w:eastAsia="Muli" w:hAnsi="Muli" w:cs="Muli"/>
          <w:sz w:val="24"/>
          <w:szCs w:val="24"/>
        </w:rPr>
        <w:t>I made a button and a text tag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7ACF"/>
    <w:rsid w:val="00130EE8"/>
    <w:rsid w:val="00173A24"/>
    <w:rsid w:val="001E2906"/>
    <w:rsid w:val="0038210E"/>
    <w:rsid w:val="009526BB"/>
    <w:rsid w:val="00B56EA3"/>
    <w:rsid w:val="00FA7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AA189A40-F102-4F65-9AF1-9DB7A6089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56E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1</TotalTime>
  <Pages>3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an</dc:creator>
  <cp:keywords/>
  <dc:description/>
  <cp:lastModifiedBy>Ethan Tan</cp:lastModifiedBy>
  <cp:revision>2</cp:revision>
  <dcterms:created xsi:type="dcterms:W3CDTF">2021-01-06T05:46:00Z</dcterms:created>
  <dcterms:modified xsi:type="dcterms:W3CDTF">2022-01-12T21:45:00Z</dcterms:modified>
</cp:coreProperties>
</file>